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29AF403" w:rsidR="004F1CD0" w:rsidRDefault="00465F3B" w:rsidP="00725C88">
      <w:pPr>
        <w:jc w:val="center"/>
        <w:rPr>
          <w:sz w:val="36"/>
          <w:szCs w:val="36"/>
          <w:lang w:val="en-GB"/>
        </w:rPr>
      </w:pPr>
      <w:r>
        <w:rPr>
          <w:sz w:val="36"/>
          <w:szCs w:val="36"/>
          <w:lang w:val="en-GB"/>
        </w:rPr>
        <w:t>W</w:t>
      </w:r>
      <w:r w:rsidR="00143535">
        <w:rPr>
          <w:sz w:val="36"/>
          <w:szCs w:val="36"/>
          <w:lang w:val="en-GB"/>
        </w:rPr>
        <w:t>isconsin</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882D57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65F3B">
        <w:rPr>
          <w:sz w:val="22"/>
          <w:szCs w:val="22"/>
          <w:lang w:val="en-GB"/>
        </w:rPr>
        <w:t>21 days after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FDBF4" w14:textId="77777777" w:rsidR="00D421C8" w:rsidRDefault="00D421C8" w:rsidP="00CB37D9">
      <w:pPr>
        <w:spacing w:after="0" w:line="240" w:lineRule="auto"/>
      </w:pPr>
      <w:r>
        <w:separator/>
      </w:r>
    </w:p>
  </w:endnote>
  <w:endnote w:type="continuationSeparator" w:id="0">
    <w:p w14:paraId="31C1A3B6" w14:textId="77777777" w:rsidR="00D421C8" w:rsidRDefault="00D421C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F01A5" w14:textId="77777777" w:rsidR="00AC3374" w:rsidRDefault="00AC3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66E536A" w:rsidR="00CB37D9" w:rsidRPr="00AC3374" w:rsidRDefault="00CB37D9" w:rsidP="00AC3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D7452" w14:textId="77777777" w:rsidR="00AC3374" w:rsidRDefault="00AC3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10152D" w14:textId="77777777" w:rsidR="00D421C8" w:rsidRDefault="00D421C8" w:rsidP="00CB37D9">
      <w:pPr>
        <w:spacing w:after="0" w:line="240" w:lineRule="auto"/>
      </w:pPr>
      <w:r>
        <w:separator/>
      </w:r>
    </w:p>
  </w:footnote>
  <w:footnote w:type="continuationSeparator" w:id="0">
    <w:p w14:paraId="462320C6" w14:textId="77777777" w:rsidR="00D421C8" w:rsidRDefault="00D421C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0CF63" w14:textId="77777777" w:rsidR="00AC3374" w:rsidRDefault="00AC3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122053" w:rsidR="00AD6FC0" w:rsidRPr="00AC3374" w:rsidRDefault="00AD6FC0" w:rsidP="00AC3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3B5DF" w14:textId="77777777" w:rsidR="00AC3374" w:rsidRDefault="00AC3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154383">
    <w:abstractNumId w:val="0"/>
  </w:num>
  <w:num w:numId="2" w16cid:durableId="1379671272">
    <w:abstractNumId w:val="3"/>
  </w:num>
  <w:num w:numId="3" w16cid:durableId="445200036">
    <w:abstractNumId w:val="1"/>
  </w:num>
  <w:num w:numId="4" w16cid:durableId="11522584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4353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3525E"/>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B2B14"/>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C3374"/>
    <w:rsid w:val="00AD6FC0"/>
    <w:rsid w:val="00AE2FA4"/>
    <w:rsid w:val="00AF66C9"/>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21C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93C9A"/>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7</Words>
  <Characters>7394</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